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For the Position of Auditor at [Company Nam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email@example.com] | Phone: [123-456-7890]</w:t>
      </w:r>
    </w:p>
    <w:bookmarkEnd w:id="20"/>
    <w:bookmarkStart w:id="21" w:name="date"/>
    <w:p>
      <w:pPr>
        <w:pStyle w:val="Heading2"/>
      </w:pPr>
      <w:r>
        <w:t xml:space="preserve">Date</w:t>
      </w:r>
    </w:p>
    <w:p>
      <w:pPr>
        <w:pStyle w:val="FirstParagraph"/>
      </w:pPr>
      <w:r>
        <w:t xml:space="preserve">[Current Date]</w:t>
      </w:r>
    </w:p>
    <w:bookmarkEnd w:id="21"/>
    <w:bookmarkStart w:id="22" w:name="recipient-information"/>
    <w:p>
      <w:pPr>
        <w:pStyle w:val="Heading2"/>
      </w:pPr>
      <w:r>
        <w:t xml:space="preserve">Recipient Information</w:t>
      </w:r>
    </w:p>
    <w:p>
      <w:pPr>
        <w:pStyle w:val="FirstParagraph"/>
      </w:pPr>
      <w:r>
        <w:t xml:space="preserve">[Hiring Manager's Name]</w:t>
      </w:r>
    </w:p>
    <w:p>
      <w:pPr>
        <w:pStyle w:val="BodyText"/>
      </w:pPr>
      <w:r>
        <w:t xml:space="preserve">[Company Name]</w:t>
      </w:r>
    </w:p>
    <w:p>
      <w:pPr>
        <w:pStyle w:val="BodyText"/>
      </w:pPr>
      <w:r>
        <w:t xml:space="preserve">[Company Address]</w:t>
      </w:r>
    </w:p>
    <w:p>
      <w:pPr>
        <w:pStyle w:val="BodyText"/>
      </w:pPr>
      <w:r>
        <w:t xml:space="preserve">Tehran, Iran</w:t>
      </w:r>
    </w:p>
    <w:bookmarkEnd w:id="22"/>
    <w:bookmarkStart w:id="23" w:name="Xf9a6d4c465c4b2e5e4a2291fb17a21236805024"/>
    <w:p>
      <w:pPr>
        <w:pStyle w:val="Heading2"/>
      </w:pPr>
      <w:r>
        <w:t xml:space="preserve">Subject: Application for Auditor Position in Iran Tehran</w:t>
      </w:r>
    </w:p>
    <w:bookmarkEnd w:id="23"/>
    <w:p>
      <w:pPr>
        <w:pStyle w:val="FirstParagraph"/>
      </w:pPr>
      <w:r>
        <w:t xml:space="preserve">Dear [Hiring Manager's Name],</w:t>
      </w:r>
    </w:p>
    <w:p>
      <w:pPr>
        <w:pStyle w:val="BodyText"/>
      </w:pPr>
      <w:r>
        <w:t xml:space="preserve">I am writing to express my interest in the Auditor position at your esteemed organization in Iran Tehran. As a dedicated and experienced professional in financial auditing, I am eager to contribute my expertise to support your company’s goals while aligning with the dynamic economic landscape of Tehran. This opportunity resonates deeply with my career aspirations, particularly given the strategic importance of auditing in Iran’s evolving business environment.</w:t>
      </w:r>
    </w:p>
    <w:p>
      <w:pPr>
        <w:pStyle w:val="BodyText"/>
      </w:pPr>
      <w:r>
        <w:t xml:space="preserve">With over [X years] of experience in financial auditing, I have developed a robust understanding of compliance frameworks, risk management, and internal controls. My work as an Auditor has been centered on ensuring transparency, accuracy, and adherence to both international standards (such as IFRS and ISA) and local regulations. In Iran Tehran, where the financial sector is growing rapidly and regulatory scrutiny is intensifying, my skills are particularly relevant. I am confident that my background in auditing for multinational corporations and local enterprises in this region will enable me to add value to your team.</w:t>
      </w:r>
    </w:p>
    <w:p>
      <w:pPr>
        <w:pStyle w:val="BodyText"/>
      </w:pPr>
      <w:r>
        <w:t xml:space="preserve">One of the key strengths I bring to this role is my ability to analyze complex financial data and identify areas for improvement. During my tenure as an Auditor at [Previous Company Name], I led a project that uncovered inefficiencies in accounts payable processes, resulting in a 15% reduction in operational costs for the organization. This experience reinforced my commitment to precision and efficiency, which are critical when working within the unique challenges of Iran’s regulatory and economic context. Additionally, my fluency in [language(s), e.g., Persian and English] allows me to communicate effectively with stakeholders across different levels of the organization.</w:t>
      </w:r>
    </w:p>
    <w:p>
      <w:pPr>
        <w:pStyle w:val="BodyText"/>
      </w:pPr>
      <w:r>
        <w:t xml:space="preserve">What excites me most about this opportunity is the chance to work in Tehran, a city that serves as a hub for commerce, innovation, and cultural exchange. The economic reforms and initiatives aimed at diversifying Iran’s economy have created an environment where auditors play a pivotal role in ensuring accountability and fostering trust among investors. I am particularly drawn to your organization’s reputation for integrity and innovation, which aligns with my own professional values. I believe that my technical expertise, combined with a deep respect for the local business culture, will enable me to contribute meaningfully to your team.</w:t>
      </w:r>
    </w:p>
    <w:p>
      <w:pPr>
        <w:pStyle w:val="BodyText"/>
      </w:pPr>
      <w:r>
        <w:t xml:space="preserve">As an Auditor in Iran Tehran, I understand the importance of adapting to local regulations while maintaining global best practices. For instance, I have worked closely with companies navigating Iran’s compliance requirements under the Islamic Republic’s financial framework. This experience has equipped me with the ability to balance international standards with local nuances, ensuring that audits are both comprehensive and culturally relevant. Furthermore, my proactive approach to problem-solving and my commitment to continuous learning have allowed me to stay updated on emerging trends in audit technology and methodologies.</w:t>
      </w:r>
    </w:p>
    <w:p>
      <w:pPr>
        <w:pStyle w:val="BodyText"/>
      </w:pPr>
      <w:r>
        <w:t xml:space="preserve">I am particularly interested in the opportunity to collaborate with your team on projects that address the unique challenges faced by businesses in Tehran. Whether it’s evaluating financial systems for compliance, assessing internal controls, or providing strategic recommendations, I am eager to apply my skills to support your organization’s objectives. My goal is not only to meet expectations but to exceed them by delivering audits that are thorough, insightful, and actionable.</w:t>
      </w:r>
    </w:p>
    <w:p>
      <w:pPr>
        <w:pStyle w:val="BodyText"/>
      </w:pPr>
      <w:r>
        <w:t xml:space="preserve">In addition to my technical skills, I bring a strong work ethic and a collaborative spirit. I thrive in team-oriented environments where open communication and shared goals drive success. Having worked with cross-functional teams in Tehran’s competitive business landscape, I am well-versed in navigating the complexities of multi-stakeholder projects. My ability to build trust and maintain professional relationships is further enhanced by my understanding of Iran’s cultural values, which prioritize respect, diligence, and long-term partnerships.</w:t>
      </w:r>
    </w:p>
    <w:p>
      <w:pPr>
        <w:pStyle w:val="BodyText"/>
      </w:pPr>
      <w:r>
        <w:t xml:space="preserve">I would welcome the opportunity to discuss how my qualifications align with your needs. Please feel free to contact me at [your phone number] or [your email address] at your convenience. Thank you for considering my application. I am enthusiastic about the possibility of contributing to your organization’s continued success in Iran Tehran.</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ran Tehran</dc:title>
  <dc:creator/>
  <dc:language>en</dc:language>
  <cp:keywords/>
  <dcterms:created xsi:type="dcterms:W3CDTF">2025-12-13T03:47:11Z</dcterms:created>
  <dcterms:modified xsi:type="dcterms:W3CDTF">2025-12-13T03:47:11Z</dcterms:modified>
</cp:coreProperties>
</file>

<file path=docProps/custom.xml><?xml version="1.0" encoding="utf-8"?>
<Properties xmlns="http://schemas.openxmlformats.org/officeDocument/2006/custom-properties" xmlns:vt="http://schemas.openxmlformats.org/officeDocument/2006/docPropsVTypes"/>
</file>